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E5069A8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>Social Media Specialist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E77EE4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</w:t>
      </w:r>
      <w:r w:rsidR="00E6569E">
        <w:rPr>
          <w:rFonts w:cstheme="minorHAnsi"/>
          <w:color w:val="231F20"/>
          <w:w w:val="105"/>
          <w:sz w:val="20"/>
          <w:szCs w:val="20"/>
        </w:rPr>
        <w:t xml:space="preserve"> If you are a part-time student, start Semester 1 courses and follow the course sequence.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FA49D2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939D39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37BC83B3" w14:textId="1A773301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56152D89" w14:textId="69EC7D7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3095F86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70C9DDFD" w14:textId="046652E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B561CA3" w14:textId="6487C541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556D4ED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6966895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AA74963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D7A2CD8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F53B9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00F9BB57" w14:textId="689FA0E0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0794A019" w14:textId="3F39D848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2711EC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1C771E7" w14:textId="6B2571BC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7B69753E" w14:textId="27534D90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126C768E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36AB5108" w14:textId="193D2677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65507985" w14:textId="4FD6148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A72FDC" w:rsidRPr="00A72FDC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4F97F51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23810687" w14:textId="7BFA831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27E4261C" w14:textId="01686514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EB46E7F" w14:textId="618D8B75" w:rsidR="00CD2A51" w:rsidRDefault="00CD2A51" w:rsidP="00CD2A51">
      <w:pPr>
        <w:spacing w:after="0"/>
        <w:ind w:left="360"/>
        <w:rPr>
          <w:rFonts w:cstheme="minorHAnsi"/>
        </w:rPr>
      </w:pPr>
      <w:r w:rsidRPr="00991F95">
        <w:rPr>
          <w:rFonts w:cstheme="minorHAnsi"/>
        </w:rPr>
        <w:t>Social Media Strategists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  <w:r w:rsidR="00A72FDC">
        <w:rPr>
          <w:rFonts w:cstheme="minorHAnsi"/>
        </w:rPr>
        <w:t xml:space="preserve"> </w:t>
      </w:r>
      <w:r w:rsidRPr="00960D53">
        <w:rPr>
          <w:rFonts w:cstheme="minorHAnsi"/>
        </w:rPr>
        <w:t>Not sure what area of Digital Media you are interested in? 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7F15A" w14:textId="77777777" w:rsidR="00757CC7" w:rsidRDefault="00757CC7" w:rsidP="00DF2F19">
      <w:pPr>
        <w:spacing w:after="0" w:line="240" w:lineRule="auto"/>
      </w:pPr>
      <w:r>
        <w:separator/>
      </w:r>
    </w:p>
  </w:endnote>
  <w:endnote w:type="continuationSeparator" w:id="0">
    <w:p w14:paraId="217EE83D" w14:textId="77777777" w:rsidR="00757CC7" w:rsidRDefault="00757CC7" w:rsidP="00DF2F19">
      <w:pPr>
        <w:spacing w:after="0" w:line="240" w:lineRule="auto"/>
      </w:pPr>
      <w:r>
        <w:continuationSeparator/>
      </w:r>
    </w:p>
  </w:endnote>
  <w:endnote w:type="continuationNotice" w:id="1">
    <w:p w14:paraId="4A400FF7" w14:textId="77777777" w:rsidR="00757CC7" w:rsidRDefault="00757C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303D8" w14:textId="77777777" w:rsidR="00757CC7" w:rsidRDefault="00757CC7" w:rsidP="00DF2F19">
      <w:pPr>
        <w:spacing w:after="0" w:line="240" w:lineRule="auto"/>
      </w:pPr>
      <w:r>
        <w:separator/>
      </w:r>
    </w:p>
  </w:footnote>
  <w:footnote w:type="continuationSeparator" w:id="0">
    <w:p w14:paraId="64BD774E" w14:textId="77777777" w:rsidR="00757CC7" w:rsidRDefault="00757CC7" w:rsidP="00DF2F19">
      <w:pPr>
        <w:spacing w:after="0" w:line="240" w:lineRule="auto"/>
      </w:pPr>
      <w:r>
        <w:continuationSeparator/>
      </w:r>
    </w:p>
  </w:footnote>
  <w:footnote w:type="continuationNotice" w:id="1">
    <w:p w14:paraId="5B30D458" w14:textId="77777777" w:rsidR="00757CC7" w:rsidRDefault="00757C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7888C2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E6569E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E6569E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CC7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51DDC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6569E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53B9C"/>
    <w:rsid w:val="00F71015"/>
    <w:rsid w:val="00F76131"/>
    <w:rsid w:val="00F76AA4"/>
    <w:rsid w:val="00F81BE1"/>
    <w:rsid w:val="00F9194A"/>
    <w:rsid w:val="00FA1EF5"/>
    <w:rsid w:val="00FA362C"/>
    <w:rsid w:val="00FA49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A49D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A49D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SMS</dc:title>
  <dc:subject/>
  <dc:creator>Rhonda Nishimoto</dc:creator>
  <cp:keywords/>
  <dc:description/>
  <cp:lastModifiedBy>Rhonda Nishimoto</cp:lastModifiedBy>
  <cp:revision>3</cp:revision>
  <dcterms:created xsi:type="dcterms:W3CDTF">2021-03-01T18:47:00Z</dcterms:created>
  <dcterms:modified xsi:type="dcterms:W3CDTF">2021-03-0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